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43b75c</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dea8a4c5-2e9e-4b49-a0b5-96bf8efe5188"/>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934e44d6-8a86-4a46-9864-08a28d7f2716"/>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42:03Z</dcterms:created>
  <dcterms:modified xsi:type="dcterms:W3CDTF">2023-08-10T21: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